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2235C" w:rsidR="00465799" w:rsidP="76BD7164" w:rsidRDefault="00465799" w14:paraId="2699053C" w14:textId="58B30F14">
      <w:pPr>
        <w:ind w:left="-810"/>
        <w:jc w:val="center"/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76BD7164" w:rsidR="3371A97A">
        <w:rPr>
          <w:rFonts w:ascii="Open Sans" w:hAnsi="Open Sans" w:eastAsia="Open Sans" w:cs="Open Sans"/>
          <w:b w:val="1"/>
          <w:bCs w:val="1"/>
          <w:sz w:val="24"/>
          <w:szCs w:val="24"/>
        </w:rPr>
        <w:t xml:space="preserve">Program of Study: </w:t>
      </w:r>
      <w:r w:rsidRPr="76BD7164" w:rsidR="48DD5149">
        <w:rPr>
          <w:rFonts w:ascii="Open Sans" w:hAnsi="Open Sans" w:eastAsia="Open Sans" w:cs="Open Sans"/>
          <w:b w:val="1"/>
          <w:bCs w:val="1"/>
          <w:sz w:val="24"/>
          <w:szCs w:val="24"/>
        </w:rPr>
        <w:t>Clinical/Advanced Standing</w:t>
      </w:r>
    </w:p>
    <w:tbl>
      <w:tblPr>
        <w:tblStyle w:val="TableGrid"/>
        <w:tblW w:w="10671" w:type="dxa"/>
        <w:tblInd w:w="-815" w:type="dxa"/>
        <w:tblLook w:val="04A0" w:firstRow="1" w:lastRow="0" w:firstColumn="1" w:lastColumn="0" w:noHBand="0" w:noVBand="1"/>
      </w:tblPr>
      <w:tblGrid>
        <w:gridCol w:w="1350"/>
        <w:gridCol w:w="6803"/>
        <w:gridCol w:w="1050"/>
        <w:gridCol w:w="1468"/>
      </w:tblGrid>
      <w:tr w:rsidRPr="0042235C" w:rsidR="0047162A" w:rsidTr="76BD7164" w14:paraId="7B124C8F" w14:textId="77777777">
        <w:trPr>
          <w:trHeight w:val="64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5585E882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Semester</w:t>
            </w:r>
          </w:p>
          <w:p w:rsidRPr="0042235C" w:rsidR="0047162A" w:rsidP="76BD7164" w:rsidRDefault="0047162A" w14:paraId="0D35AB75" w14:textId="2CBC034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626EEF67">
              <w:rPr>
                <w:rFonts w:ascii="Open Sans" w:hAnsi="Open Sans" w:eastAsia="Open Sans" w:cs="Open Sans"/>
                <w:sz w:val="24"/>
                <w:szCs w:val="24"/>
              </w:rPr>
              <w:t>Number</w:t>
            </w:r>
          </w:p>
        </w:tc>
        <w:tc>
          <w:tcPr>
            <w:tcW w:w="6803" w:type="dxa"/>
            <w:tcMar/>
            <w:vAlign w:val="center"/>
          </w:tcPr>
          <w:p w:rsidRPr="0080304F" w:rsidR="0047162A" w:rsidP="76BD7164" w:rsidRDefault="0047162A" w14:paraId="5EFF4E04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  <w:u w:val="single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u w:val="single"/>
              </w:rPr>
              <w:t>Course Number &amp; Name</w:t>
            </w:r>
          </w:p>
          <w:p w:rsidRPr="0042235C" w:rsidR="0047162A" w:rsidP="76BD7164" w:rsidRDefault="0047162A" w14:paraId="0360D73C" w14:textId="242DA6C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Scheduled semester offerings of courses subject to change without advance notice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352DBBDD" w14:textId="6B30C93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Credit </w:t>
            </w:r>
            <w:r w:rsidRPr="76BD7164" w:rsidR="3F06FD58">
              <w:rPr>
                <w:rFonts w:ascii="Open Sans" w:hAnsi="Open Sans" w:eastAsia="Open Sans" w:cs="Open Sans"/>
                <w:sz w:val="24"/>
                <w:szCs w:val="24"/>
              </w:rPr>
              <w:t>Hours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569707C7" w14:textId="59684AD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385834E">
              <w:rPr>
                <w:rFonts w:ascii="Open Sans" w:hAnsi="Open Sans" w:eastAsia="Open Sans" w:cs="Open Sans"/>
                <w:sz w:val="24"/>
                <w:szCs w:val="24"/>
              </w:rPr>
              <w:t>Semester Year</w:t>
            </w:r>
          </w:p>
        </w:tc>
      </w:tr>
      <w:tr w:rsidRPr="0042235C" w:rsidR="0047162A" w:rsidTr="76BD7164" w14:paraId="2B10B6BA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0810000A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68DE3D4C" w14:textId="2CC42BAA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+ SOW 5125: Psychopathology</w:t>
            </w:r>
            <w:r w:rsidRPr="76BD7164" w:rsidR="1DDCB79E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* 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30E27942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7B529AFC" w14:textId="3AB2C9D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62A0B72A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47162A" w:rsidTr="76BD7164" w14:paraId="77017D68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3B3EB6BE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6FF56133" w14:textId="52AC00E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6BD7164" w:rsidR="6FA275F6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339EDAFD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7043E051" w14:textId="2CF55B3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6FBCBA75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47162A" w:rsidTr="76BD7164" w14:paraId="09056BC5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0F34F3E6" w14:textId="54AFFE5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7D7D6E6E" w14:textId="430B19A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+ SOW 5432: Evaluation of Practice</w:t>
            </w:r>
            <w:r w:rsidRPr="76BD7164" w:rsidR="7A42D004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500274C9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0947228F" w14:textId="2FF87F6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4CE2181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47162A" w:rsidTr="76BD7164" w14:paraId="33ACA59F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3004114D" w14:textId="658575E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27187B4F" w14:textId="44C1A78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6BD7164" w:rsidR="16931378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713F5259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25471991" w14:textId="72D7853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CD8B700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47162A" w:rsidTr="76BD7164" w14:paraId="095D7956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015A855B" w14:textId="028314A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08BA9734" w14:textId="0C1388C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+ SOW 5807: Clinical Practice</w:t>
            </w:r>
            <w:r w:rsidRPr="76BD7164" w:rsidR="7A42D004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794760A2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42531BC7" w14:textId="75F6E68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3A3930D3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42235C" w:rsidR="0047162A" w:rsidTr="76BD7164" w14:paraId="38D9A5BA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62049C20" w14:textId="4D2E0B9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65E66731" w14:textId="756F922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6BD7164" w:rsidR="47792477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5311AE66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685C5299" w14:textId="3CA6588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274521A4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42235C" w:rsidR="0047162A" w:rsidTr="76BD7164" w14:paraId="2D3E9982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10B7AADD" w14:textId="70005A4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71228F0A" w14:textId="1844C96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6BD7164" w:rsidR="2D14202C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55D659A9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1B3A78F2" w14:textId="26359F9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13DD440F">
              <w:rPr>
                <w:rFonts w:ascii="Open Sans" w:hAnsi="Open Sans" w:eastAsia="Open Sans" w:cs="Open Sans"/>
                <w:sz w:val="24"/>
                <w:szCs w:val="24"/>
              </w:rPr>
              <w:t>Fall 2</w:t>
            </w:r>
          </w:p>
        </w:tc>
      </w:tr>
      <w:tr w:rsidRPr="0042235C" w:rsidR="0047162A" w:rsidTr="76BD7164" w14:paraId="39796CF4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5593CF8A" w14:textId="605FF32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228DCDA2" w14:textId="4115F42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6BD7164" w:rsidR="1A8BB377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351673ED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396A2E27" w14:textId="5F5227A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75251349">
              <w:rPr>
                <w:rFonts w:ascii="Open Sans" w:hAnsi="Open Sans" w:eastAsia="Open Sans" w:cs="Open Sans"/>
                <w:sz w:val="24"/>
                <w:szCs w:val="24"/>
              </w:rPr>
              <w:t>Fall 2</w:t>
            </w:r>
          </w:p>
        </w:tc>
      </w:tr>
      <w:tr w:rsidRPr="0042235C" w:rsidR="0047162A" w:rsidTr="76BD7164" w14:paraId="08045713" w14:textId="77777777">
        <w:trPr>
          <w:trHeight w:val="322"/>
        </w:trPr>
        <w:tc>
          <w:tcPr>
            <w:tcW w:w="10671" w:type="dxa"/>
            <w:gridSpan w:val="4"/>
            <w:tcBorders>
              <w:top w:val="single" w:color="auto" w:sz="12" w:space="0"/>
            </w:tcBorders>
            <w:tcMar/>
            <w:vAlign w:val="center"/>
          </w:tcPr>
          <w:p w:rsidR="0047162A" w:rsidP="76BD7164" w:rsidRDefault="0047162A" w14:paraId="67060DE7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coursework above with “C” or higher and a</w:t>
            </w:r>
          </w:p>
          <w:p w:rsidR="0047162A" w:rsidP="76BD7164" w:rsidRDefault="0047162A" w14:paraId="7769016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.0 GPA to be eligible for SOW 5369 &amp; SOW 5535</w:t>
            </w:r>
          </w:p>
        </w:tc>
      </w:tr>
      <w:tr w:rsidRPr="0042235C" w:rsidR="0047162A" w:rsidTr="76BD7164" w14:paraId="4C8EB7F9" w14:textId="77777777">
        <w:trPr>
          <w:trHeight w:val="322"/>
        </w:trPr>
        <w:tc>
          <w:tcPr>
            <w:tcW w:w="1350" w:type="dxa"/>
            <w:tcBorders>
              <w:top w:val="single" w:color="auto" w:sz="12" w:space="0"/>
            </w:tcBorders>
            <w:tcMar/>
            <w:vAlign w:val="center"/>
          </w:tcPr>
          <w:p w:rsidRPr="0042235C" w:rsidR="0047162A" w:rsidP="76BD7164" w:rsidRDefault="0047162A" w14:paraId="298D16BF" w14:textId="67D4A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5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6803" w:type="dxa"/>
            <w:tcBorders>
              <w:top w:val="single" w:color="auto" w:sz="12" w:space="0"/>
            </w:tcBorders>
            <w:tcMar/>
            <w:vAlign w:val="center"/>
          </w:tcPr>
          <w:p w:rsidRPr="0042235C" w:rsidR="0047162A" w:rsidP="76BD7164" w:rsidRDefault="0047162A" w14:paraId="24AE629F" w14:textId="275D961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+ SOW 5369: </w:t>
            </w:r>
            <w:r w:rsidRPr="76BD7164" w:rsidR="5BE85126">
              <w:rPr>
                <w:rFonts w:ascii="Open Sans" w:hAnsi="Open Sans" w:eastAsia="Open Sans" w:cs="Open Sans"/>
                <w:sz w:val="24"/>
                <w:szCs w:val="24"/>
              </w:rPr>
              <w:t>Integrative Seminar in Advanced Social Work Practice</w:t>
            </w:r>
          </w:p>
        </w:tc>
        <w:tc>
          <w:tcPr>
            <w:tcW w:w="1050" w:type="dxa"/>
            <w:tcBorders>
              <w:top w:val="single" w:color="auto" w:sz="12" w:space="0"/>
            </w:tcBorders>
            <w:tcMar/>
            <w:vAlign w:val="center"/>
          </w:tcPr>
          <w:p w:rsidRPr="0042235C" w:rsidR="0047162A" w:rsidP="76BD7164" w:rsidRDefault="0047162A" w14:paraId="510A414E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8" w:type="dxa"/>
            <w:tcBorders>
              <w:top w:val="single" w:color="auto" w:sz="12" w:space="0"/>
            </w:tcBorders>
            <w:tcMar/>
            <w:vAlign w:val="center"/>
          </w:tcPr>
          <w:p w:rsidRPr="0042235C" w:rsidR="0047162A" w:rsidP="76BD7164" w:rsidRDefault="0047162A" w14:paraId="11783B7C" w14:textId="6AA453B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6F144FAA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76BD7164" w:rsidR="6F144FAA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</w:tr>
      <w:tr w:rsidRPr="0042235C" w:rsidR="0047162A" w:rsidTr="76BD7164" w14:paraId="01C19552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1A34A094" w14:textId="2DD60D3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5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&amp; 6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70010E6D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7393626E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6BD716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78341975" w14:textId="15FE93E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393842F7">
              <w:rPr>
                <w:rFonts w:ascii="Open Sans" w:hAnsi="Open Sans" w:eastAsia="Open Sans" w:cs="Open Sans"/>
                <w:sz w:val="24"/>
                <w:szCs w:val="24"/>
              </w:rPr>
              <w:t>Spring 2</w:t>
            </w:r>
          </w:p>
        </w:tc>
      </w:tr>
      <w:tr w:rsidRPr="0042235C" w:rsidR="0047162A" w:rsidTr="76BD7164" w14:paraId="5A0CD9BE" w14:textId="77777777">
        <w:trPr>
          <w:trHeight w:val="322"/>
        </w:trPr>
        <w:tc>
          <w:tcPr>
            <w:tcW w:w="1350" w:type="dxa"/>
            <w:tcMar/>
            <w:vAlign w:val="center"/>
          </w:tcPr>
          <w:p w:rsidRPr="0042235C" w:rsidR="0047162A" w:rsidP="76BD7164" w:rsidRDefault="0047162A" w14:paraId="7A8A08FB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803" w:type="dxa"/>
            <w:tcMar/>
            <w:vAlign w:val="center"/>
          </w:tcPr>
          <w:p w:rsidRPr="0042235C" w:rsidR="0047162A" w:rsidP="76BD7164" w:rsidRDefault="0047162A" w14:paraId="1C878D1C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1050" w:type="dxa"/>
            <w:tcMar/>
            <w:vAlign w:val="center"/>
          </w:tcPr>
          <w:p w:rsidRPr="0042235C" w:rsidR="0047162A" w:rsidP="76BD7164" w:rsidRDefault="0047162A" w14:paraId="173D2266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6BD7164" w:rsidR="0047162A">
              <w:rPr>
                <w:rFonts w:ascii="Open Sans" w:hAnsi="Open Sans" w:eastAsia="Open Sans" w:cs="Open Sans"/>
                <w:sz w:val="24"/>
                <w:szCs w:val="24"/>
              </w:rPr>
              <w:t>39</w:t>
            </w:r>
          </w:p>
        </w:tc>
        <w:tc>
          <w:tcPr>
            <w:tcW w:w="1468" w:type="dxa"/>
            <w:tcMar/>
            <w:vAlign w:val="center"/>
          </w:tcPr>
          <w:p w:rsidRPr="0042235C" w:rsidR="0047162A" w:rsidP="76BD7164" w:rsidRDefault="0047162A" w14:paraId="1F5D5183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</w:tbl>
    <w:p w:rsidR="76BD7164" w:rsidP="76BD7164" w:rsidRDefault="76BD7164" w14:paraId="2EAF6951" w14:textId="2B25CCC7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</w:p>
    <w:p w:rsidRPr="00F3463F" w:rsidR="0047162A" w:rsidP="76BD7164" w:rsidRDefault="0047162A" w14:paraId="3A0A2EFB" w14:textId="77777777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  <w:r w:rsidRPr="76BD7164" w:rsidR="0047162A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 xml:space="preserve">POS </w:t>
      </w:r>
      <w:r w:rsidRPr="76BD7164" w:rsidR="0047162A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>Key &amp; Important Information</w:t>
      </w:r>
    </w:p>
    <w:p w:rsidRPr="000677FB" w:rsidR="0047162A" w:rsidP="76BD7164" w:rsidRDefault="0047162A" w14:paraId="33B92EAC" w14:textId="4F34F119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6BD7164" w:rsidR="0047162A">
        <w:rPr>
          <w:rFonts w:ascii="Open Sans" w:hAnsi="Open Sans" w:eastAsia="Open Sans" w:cs="Open Sans"/>
          <w:sz w:val="24"/>
          <w:szCs w:val="24"/>
        </w:rPr>
        <w:t>+</w:t>
      </w:r>
      <w:r w:rsidRPr="76BD7164" w:rsidR="006A0567">
        <w:rPr>
          <w:rFonts w:ascii="Open Sans" w:hAnsi="Open Sans" w:eastAsia="Open Sans" w:cs="Open Sans"/>
          <w:sz w:val="24"/>
          <w:szCs w:val="24"/>
        </w:rPr>
        <w:t xml:space="preserve"> </w:t>
      </w:r>
      <w:r w:rsidRPr="76BD7164" w:rsidR="0047162A">
        <w:rPr>
          <w:rFonts w:ascii="Open Sans" w:hAnsi="Open Sans" w:eastAsia="Open Sans" w:cs="Open Sans"/>
          <w:sz w:val="24"/>
          <w:szCs w:val="24"/>
        </w:rPr>
        <w:t>Indicates</w:t>
      </w:r>
      <w:r w:rsidRPr="76BD7164" w:rsidR="0047162A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76BD7164" w:rsidR="0047162A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76BD7164" w:rsidR="0047162A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Students are encouraged to confer with the Board </w:t>
      </w:r>
      <w:r w:rsidRPr="76BD7164" w:rsidR="0047162A">
        <w:rPr>
          <w:rFonts w:ascii="Open Sans" w:hAnsi="Open Sans" w:eastAsia="Open Sans" w:cs="Open Sans"/>
          <w:sz w:val="24"/>
          <w:szCs w:val="24"/>
        </w:rPr>
        <w:t>regarding</w:t>
      </w:r>
      <w:r w:rsidRPr="76BD7164" w:rsidR="0047162A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</w:p>
    <w:p w:rsidRPr="000677FB" w:rsidR="0047162A" w:rsidP="76BD7164" w:rsidRDefault="0047162A" w14:paraId="62404E01" w14:textId="3D122D90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6BD7164" w:rsidR="0047162A">
        <w:rPr>
          <w:rFonts w:ascii="Open Sans" w:hAnsi="Open Sans" w:eastAsia="Open Sans" w:cs="Open Sans"/>
          <w:sz w:val="24"/>
          <w:szCs w:val="24"/>
        </w:rPr>
        <w:t>*</w:t>
      </w:r>
      <w:r w:rsidRPr="76BD7164" w:rsidR="006A0567">
        <w:rPr>
          <w:rFonts w:ascii="Open Sans" w:hAnsi="Open Sans" w:eastAsia="Open Sans" w:cs="Open Sans"/>
          <w:sz w:val="24"/>
          <w:szCs w:val="24"/>
        </w:rPr>
        <w:t xml:space="preserve"> </w:t>
      </w:r>
      <w:r w:rsidRPr="76BD7164" w:rsidR="0047162A">
        <w:rPr>
          <w:rFonts w:ascii="Open Sans" w:hAnsi="Open Sans" w:eastAsia="Open Sans" w:cs="Open Sans"/>
          <w:sz w:val="24"/>
          <w:szCs w:val="24"/>
        </w:rPr>
        <w:t>Indicates</w:t>
      </w:r>
      <w:r w:rsidRPr="76BD7164" w:rsidR="0047162A">
        <w:rPr>
          <w:rFonts w:ascii="Open Sans" w:hAnsi="Open Sans" w:eastAsia="Open Sans" w:cs="Open Sans"/>
          <w:sz w:val="24"/>
          <w:szCs w:val="24"/>
        </w:rPr>
        <w:t xml:space="preserve"> upper-level required courses (offered every semester)—students may not make substitutions for these courses. </w:t>
      </w:r>
    </w:p>
    <w:p w:rsidRPr="000677FB" w:rsidR="0047162A" w:rsidP="76BD7164" w:rsidRDefault="0047162A" w14:paraId="57FD6E2E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76BD7164" w:rsidR="0047162A">
        <w:rPr>
          <w:rFonts w:ascii="Open Sans" w:hAnsi="Open Sans" w:eastAsia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:rsidRPr="000677FB" w:rsidR="0047162A" w:rsidP="76BD7164" w:rsidRDefault="0047162A" w14:paraId="3078B12E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6BD7164" w:rsidR="0047162A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76BD7164" w:rsidR="0047162A">
        <w:rPr>
          <w:rFonts w:ascii="Open Sans" w:hAnsi="Open Sans" w:eastAsia="Open Sans" w:cs="Open Sans"/>
          <w:sz w:val="24"/>
          <w:szCs w:val="24"/>
        </w:rPr>
        <w:t>determine</w:t>
      </w:r>
      <w:r w:rsidRPr="76BD7164" w:rsidR="0047162A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p w:rsidR="4624805B" w:rsidP="4624805B" w:rsidRDefault="4624805B" w14:noSpellErr="1" w14:paraId="2A6FAB1F" w14:textId="24DC233D">
      <w:pPr>
        <w:pStyle w:val="Normal"/>
        <w:ind w:left="-810"/>
        <w:rPr>
          <w:rFonts w:ascii="Open Sans" w:hAnsi="Open Sans" w:eastAsia="Open Sans" w:cs="Open Sans"/>
          <w:sz w:val="16"/>
          <w:szCs w:val="16"/>
        </w:rPr>
      </w:pPr>
    </w:p>
    <w:sectPr w:rsidRPr="0042235C" w:rsidR="000D3258" w:rsidSect="00D318C5">
      <w:headerReference w:type="default" r:id="rId7"/>
      <w:footerReference w:type="default" r:id="rId8"/>
      <w:pgSz w:w="12240" w:h="15840" w:orient="portrait" w:code="1"/>
      <w:pgMar w:top="1440" w:right="900" w:bottom="1440" w:left="16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318C5" w:rsidP="005259D2" w:rsidRDefault="00D318C5" w14:paraId="76E8223E" w14:textId="77777777">
      <w:pPr>
        <w:spacing w:after="0" w:line="240" w:lineRule="auto"/>
      </w:pPr>
      <w:r>
        <w:separator/>
      </w:r>
    </w:p>
  </w:endnote>
  <w:endnote w:type="continuationSeparator" w:id="0">
    <w:p w:rsidR="00D318C5" w:rsidP="005259D2" w:rsidRDefault="00D318C5" w14:paraId="5D2CDEC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C4B3E" w:rsidR="009D2D14" w:rsidP="009D2D14" w:rsidRDefault="00B419FA" w14:paraId="2699059D" w14:textId="2B02EE15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Part</w:t>
    </w:r>
    <w:r w:rsidRPr="009C4B3E" w:rsidR="009D2D14">
      <w:rPr>
        <w:color w:val="808080" w:themeColor="background1" w:themeShade="80"/>
      </w:rPr>
      <w:t xml:space="preserve">-Time </w:t>
    </w:r>
  </w:p>
  <w:p w:rsidRPr="009C4B3E" w:rsidR="009D2D14" w:rsidP="009D2D14" w:rsidRDefault="001A7A60" w14:paraId="2699059E" w14:textId="3243B3C0">
    <w:pPr>
      <w:pStyle w:val="Footer"/>
      <w:rPr>
        <w:color w:val="808080" w:themeColor="background1" w:themeShade="80"/>
      </w:rPr>
    </w:pPr>
    <w:r w:rsidRPr="76BD7164" w:rsidR="76BD7164">
      <w:rPr>
        <w:color w:val="808080" w:themeColor="background1" w:themeTint="FF" w:themeShade="80"/>
      </w:rPr>
      <w:t>Fall</w:t>
    </w:r>
    <w:r w:rsidRPr="76BD7164" w:rsidR="76BD7164">
      <w:rPr>
        <w:color w:val="808080" w:themeColor="background1" w:themeTint="FF" w:themeShade="80"/>
      </w:rPr>
      <w:t xml:space="preserve"> </w:t>
    </w:r>
    <w:r w:rsidRPr="76BD7164" w:rsidR="76BD7164">
      <w:rPr>
        <w:color w:val="808080" w:themeColor="background1" w:themeTint="FF" w:themeShade="80"/>
      </w:rPr>
      <w:t>Admission</w:t>
    </w:r>
  </w:p>
  <w:p w:rsidRPr="009D2D14" w:rsidR="009D2D14" w:rsidP="009D2D14" w:rsidRDefault="009D2D14" w14:paraId="2699059F" w14:textId="77777777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318C5" w:rsidP="005259D2" w:rsidRDefault="00D318C5" w14:paraId="65565138" w14:textId="77777777">
      <w:pPr>
        <w:spacing w:after="0" w:line="240" w:lineRule="auto"/>
      </w:pPr>
      <w:r>
        <w:separator/>
      </w:r>
    </w:p>
  </w:footnote>
  <w:footnote w:type="continuationSeparator" w:id="0">
    <w:p w:rsidR="00D318C5" w:rsidP="005259D2" w:rsidRDefault="00D318C5" w14:paraId="54B7030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5259D2" w:rsidP="4624805B" w:rsidRDefault="00B3157E" w14:paraId="2699059C" w14:textId="1B8B09FA">
    <w:pPr>
      <w:jc w:val="center"/>
    </w:pPr>
    <w:r w:rsidR="4624805B">
      <w:drawing>
        <wp:inline wp14:editId="18E1C547" wp14:anchorId="64FC3EDB">
          <wp:extent cx="2876550" cy="504825"/>
          <wp:effectExtent l="0" t="0" r="0" b="0"/>
          <wp:docPr id="2096683983" name="" descr="Picture, Picture, Picture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97cb33fe03084344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9506F"/>
    <w:multiLevelType w:val="hybridMultilevel"/>
    <w:tmpl w:val="D48230A4"/>
    <w:lvl w:ilvl="0" w:tplc="04090001">
      <w:start w:val="1"/>
      <w:numFmt w:val="bullet"/>
      <w:lvlText w:val=""/>
      <w:lvlJc w:val="left"/>
      <w:pPr>
        <w:ind w:left="-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hint="default" w:ascii="Wingdings" w:hAnsi="Wingdings"/>
      </w:rPr>
    </w:lvl>
  </w:abstractNum>
  <w:num w:numId="1" w16cid:durableId="556864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sgACU0sjIxNTQyUdpeDU4uLM/DyQAqNaAE3bjHYsAAAA"/>
  </w:docVars>
  <w:rsids>
    <w:rsidRoot w:val="005259D2"/>
    <w:rsid w:val="000600B3"/>
    <w:rsid w:val="00071139"/>
    <w:rsid w:val="00085661"/>
    <w:rsid w:val="000A0D37"/>
    <w:rsid w:val="000D3258"/>
    <w:rsid w:val="001471B0"/>
    <w:rsid w:val="00152B3B"/>
    <w:rsid w:val="001A7A60"/>
    <w:rsid w:val="001B7CB0"/>
    <w:rsid w:val="0020484F"/>
    <w:rsid w:val="00207126"/>
    <w:rsid w:val="00253A6E"/>
    <w:rsid w:val="00261536"/>
    <w:rsid w:val="002D40B5"/>
    <w:rsid w:val="00334917"/>
    <w:rsid w:val="00393EBA"/>
    <w:rsid w:val="00403E7C"/>
    <w:rsid w:val="0042235C"/>
    <w:rsid w:val="00465799"/>
    <w:rsid w:val="0047162A"/>
    <w:rsid w:val="004D1BAF"/>
    <w:rsid w:val="004F2ABC"/>
    <w:rsid w:val="005259D2"/>
    <w:rsid w:val="00577F4D"/>
    <w:rsid w:val="005F0DDD"/>
    <w:rsid w:val="00602575"/>
    <w:rsid w:val="0063639D"/>
    <w:rsid w:val="00695F61"/>
    <w:rsid w:val="00697C2C"/>
    <w:rsid w:val="006A0567"/>
    <w:rsid w:val="006B1CC8"/>
    <w:rsid w:val="00713503"/>
    <w:rsid w:val="0071659F"/>
    <w:rsid w:val="007662BA"/>
    <w:rsid w:val="007C66D3"/>
    <w:rsid w:val="007E6A10"/>
    <w:rsid w:val="00802655"/>
    <w:rsid w:val="00810E8F"/>
    <w:rsid w:val="00855C31"/>
    <w:rsid w:val="0086285D"/>
    <w:rsid w:val="00962C7C"/>
    <w:rsid w:val="00967A95"/>
    <w:rsid w:val="00986C8E"/>
    <w:rsid w:val="009A1ABC"/>
    <w:rsid w:val="009C4B3E"/>
    <w:rsid w:val="009D2D14"/>
    <w:rsid w:val="00B07B31"/>
    <w:rsid w:val="00B3157E"/>
    <w:rsid w:val="00B419FA"/>
    <w:rsid w:val="00C06459"/>
    <w:rsid w:val="00C143F6"/>
    <w:rsid w:val="00C16667"/>
    <w:rsid w:val="00CF236F"/>
    <w:rsid w:val="00D318C5"/>
    <w:rsid w:val="00D33E1A"/>
    <w:rsid w:val="00D7557B"/>
    <w:rsid w:val="00D907F2"/>
    <w:rsid w:val="00DE3296"/>
    <w:rsid w:val="00E10669"/>
    <w:rsid w:val="00E627B1"/>
    <w:rsid w:val="00E72A05"/>
    <w:rsid w:val="00E835F1"/>
    <w:rsid w:val="00EB02A6"/>
    <w:rsid w:val="00F27702"/>
    <w:rsid w:val="0385834E"/>
    <w:rsid w:val="04CE2181"/>
    <w:rsid w:val="0CD8B700"/>
    <w:rsid w:val="0F387CBC"/>
    <w:rsid w:val="13DD440F"/>
    <w:rsid w:val="1598CD9C"/>
    <w:rsid w:val="16931378"/>
    <w:rsid w:val="1A8BB377"/>
    <w:rsid w:val="1DDCB79E"/>
    <w:rsid w:val="274521A4"/>
    <w:rsid w:val="2D14202C"/>
    <w:rsid w:val="3371A97A"/>
    <w:rsid w:val="393842F7"/>
    <w:rsid w:val="3A3930D3"/>
    <w:rsid w:val="3F06FD58"/>
    <w:rsid w:val="4624805B"/>
    <w:rsid w:val="47792477"/>
    <w:rsid w:val="47C557C3"/>
    <w:rsid w:val="48D91678"/>
    <w:rsid w:val="48DD5149"/>
    <w:rsid w:val="4F260959"/>
    <w:rsid w:val="5B1F48AF"/>
    <w:rsid w:val="5BE85126"/>
    <w:rsid w:val="626EEF67"/>
    <w:rsid w:val="62A0B72A"/>
    <w:rsid w:val="6F144FAA"/>
    <w:rsid w:val="6FA275F6"/>
    <w:rsid w:val="6FBCBA75"/>
    <w:rsid w:val="708A9CEF"/>
    <w:rsid w:val="75251349"/>
    <w:rsid w:val="76BD7164"/>
    <w:rsid w:val="7A42D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E5CCD383-CE49-409D-B073-5231E9F4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7162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716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5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.png" Id="R97cb33fe0308434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orid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rinella, Jennifer</dc:creator>
  <keywords/>
  <dc:description/>
  <lastModifiedBy>Michael Robinson</lastModifiedBy>
  <revision>13</revision>
  <lastPrinted>2016-07-06T15:48:00.0000000Z</lastPrinted>
  <dcterms:created xsi:type="dcterms:W3CDTF">2018-07-24T18:37:00.0000000Z</dcterms:created>
  <dcterms:modified xsi:type="dcterms:W3CDTF">2026-02-12T20:17:08.9150454Z</dcterms:modified>
</coreProperties>
</file>